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1" w:name="cover-letter"/>
    <w:p>
      <w:pPr>
        <w:pStyle w:val="Heading1"/>
      </w:pPr>
      <w:r>
        <w:t xml:space="preserve">Cover Letter</w:t>
      </w:r>
    </w:p>
    <w:p>
      <w:pPr>
        <w:pStyle w:val="FirstParagraph"/>
      </w:pPr>
      <w:r>
        <w:rPr>
          <w:bCs/>
          <w:b/>
        </w:rPr>
        <w:t xml:space="preserve">John Doe</w:t>
      </w:r>
      <w:r>
        <w:br/>
      </w:r>
      <w:r>
        <w:t xml:space="preserve">123 Main Street</w:t>
      </w:r>
      <w:r>
        <w:br/>
      </w:r>
      <w:r>
        <w:t xml:space="preserve">Kinshasa, DR Congo</w:t>
      </w:r>
      <w:r>
        <w:br/>
      </w:r>
      <w:r>
        <w:t xml:space="preserve">+243 856 789 012</w:t>
      </w:r>
      <w:r>
        <w:br/>
      </w:r>
      <w:r>
        <w:t xml:space="preserve">johndoe@email.com</w:t>
      </w:r>
    </w:p>
    <w:p>
      <w:pPr>
        <w:pStyle w:val="BodyText"/>
      </w:pPr>
      <w:r>
        <w:t xml:space="preserve">April 5, 2024</w:t>
      </w:r>
    </w:p>
    <w:p>
      <w:pPr>
        <w:pStyle w:val="BodyText"/>
      </w:pPr>
      <w:r>
        <w:rPr>
          <w:bCs/>
          <w:b/>
        </w:rPr>
        <w:t xml:space="preserve">Human Resources Department</w:t>
      </w:r>
      <w:r>
        <w:br/>
      </w:r>
      <w:r>
        <w:rPr>
          <w:bCs/>
          <w:b/>
        </w:rPr>
        <w:t xml:space="preserve">[Company Name]</w:t>
      </w:r>
      <w:r>
        <w:br/>
      </w:r>
      <w:r>
        <w:rPr>
          <w:bCs/>
          <w:b/>
        </w:rPr>
        <w:t xml:space="preserve">[Company Address]</w:t>
      </w:r>
      <w:r>
        <w:br/>
      </w:r>
      <w:r>
        <w:rPr>
          <w:bCs/>
          <w:b/>
        </w:rPr>
        <w:t xml:space="preserve">Kinshasa, DR Congo</w:t>
      </w:r>
    </w:p>
    <w:bookmarkStart w:id="20" w:name="dear-hiring-team"/>
    <w:p>
      <w:pPr>
        <w:pStyle w:val="Heading2"/>
      </w:pPr>
      <w:r>
        <w:t xml:space="preserve">Dear Hiring Team,</w:t>
      </w:r>
    </w:p>
    <w:p>
      <w:pPr>
        <w:pStyle w:val="FirstParagraph"/>
      </w:pPr>
      <w:r>
        <w:t xml:space="preserve">As a dedicated and skilled Carpenter with over a decade of experience in construction and woodworking, I am writing to express my enthusiasm for the Carpenter position at your esteemed organization in Kinshasa, DR Congo. The opportunity to contribute my expertise to a region as dynamic and culturally rich as Kinshasa is both exciting and meaningful. My background in carpentry, combined with a deep understanding of local materials and construction practices, aligns perfectly with the needs of projects in this vibrant city.</w:t>
      </w:r>
    </w:p>
    <w:p>
      <w:pPr>
        <w:pStyle w:val="BodyText"/>
      </w:pPr>
      <w:r>
        <w:t xml:space="preserve">Having worked on diverse construction sites across Africa, I have developed a strong foundation in crafting durable and aesthetically pleasing structures. My role as a Carpenter has involved everything from designing custom furniture to overseeing the assembly of complex wooden frameworks. In DR Congo Kinshasa, where infrastructure development is critical to supporting economic growth and community well-being, my skills can play a vital role in creating functional spaces that meet the needs of residents and businesses alike.</w:t>
      </w:r>
    </w:p>
    <w:p>
      <w:pPr>
        <w:pStyle w:val="BodyText"/>
      </w:pPr>
      <w:r>
        <w:t xml:space="preserve">One of my core strengths as a Carpenter is my ability to adapt to local conditions. In Kinshasa, where access to specialized materials can sometimes be limited, I have learned to innovate by utilizing locally sourced timber and traditional techniques. For example, during a recent project in the Democratic Republic of the Congo, I collaborated with local artisans to construct modular housing units using bamboo and recycled wood, which not only reduced costs but also minimized environmental impact. This experience reinforced my belief that sustainable practices can thrive even in challenging environments.</w:t>
      </w:r>
    </w:p>
    <w:p>
      <w:pPr>
        <w:pStyle w:val="BodyText"/>
      </w:pPr>
      <w:r>
        <w:t xml:space="preserve">Moreover, my work in DR Congo Kinshasa has required a keen understanding of cultural nuances and community needs. I have worked closely with local stakeholders to ensure that projects reflect the values and traditions of the region. Whether it was designing a community center that incorporated traditional architectural elements or constructing durable school furniture for under-resourced schools, I prioritized collaboration and transparency. This approach has allowed me to build trust with clients and teams, which is essential in any construction endeavor.</w:t>
      </w:r>
    </w:p>
    <w:p>
      <w:pPr>
        <w:pStyle w:val="BodyText"/>
      </w:pPr>
      <w:r>
        <w:t xml:space="preserve">Another aspect of my expertise lies in project management. As a Carpenter, I am not only responsible for the technical execution of tasks but also for coordinating with architects, engineers, and laborers to ensure projects are completed on time and within budget. In Kinshasa, where logistical challenges can arise due to fluctuating supply chains or seasonal weather patterns, my ability to plan ahead and problem-solve is invaluable. I have a proven track record of managing timelines efficiently while maintaining high standards of quality. For instance, during a recent infrastructure project in the city’s outskirts, I oversaw the construction of a series of wooden bridges that connected isolated villages to markets, improving access for over 500 residents.</w:t>
      </w:r>
    </w:p>
    <w:p>
      <w:pPr>
        <w:pStyle w:val="BodyText"/>
      </w:pPr>
      <w:r>
        <w:t xml:space="preserve">What draws me to DR Congo Kinshasa is not just the opportunity to work on meaningful projects but also the chance to contribute to a region that is undergoing significant transformation. The demand for skilled carpenters in this area is immense, as both public and private sectors invest in housing, commercial spaces, and community facilities. My goal is to bring my technical knowledge and hands-on experience to support these initiatives while learning from the local workforce and their unique approaches to construction.</w:t>
      </w:r>
    </w:p>
    <w:p>
      <w:pPr>
        <w:pStyle w:val="BodyText"/>
      </w:pPr>
      <w:r>
        <w:t xml:space="preserve">Furthermore, I am deeply committed to fostering a safe and inclusive work environment. In Kinshasa, where construction sites can be high-pressure environments, I prioritize safety protocols and mentorship for junior workers. My team-oriented approach ensures that everyone feels valued and equipped to perform their roles effectively. This philosophy is rooted in my belief that every individual’s contribution is essential to the success of a project.</w:t>
      </w:r>
    </w:p>
    <w:p>
      <w:pPr>
        <w:pStyle w:val="BodyText"/>
      </w:pPr>
      <w:r>
        <w:t xml:space="preserve">I am particularly drawn to your organization’s reputation for excellence in construction and its dedication to sustainable development. As a Carpenter, I am eager to align myself with an employer that shares these values and invests in the long-term growth of Kinshasa. I am confident that my skills, experience, and passion for carpentry will enable me to make a meaningful impact on your team.</w:t>
      </w:r>
    </w:p>
    <w:p>
      <w:pPr>
        <w:pStyle w:val="BodyText"/>
      </w:pPr>
      <w:r>
        <w:t xml:space="preserve">Thank you for considering my application. I would be delighted to discuss how my background and vision align with the goals of your organization. Please feel free to contact me at +243 856 789 012 or johndoe@email.com at your earliest convenience. I look forward to the possibility of contributing to the continued success of your projects in DR Congo Kinshasa.</w:t>
      </w:r>
    </w:p>
    <w:p>
      <w:pPr>
        <w:pStyle w:val="BodyText"/>
      </w:pPr>
      <w:r>
        <w:t xml:space="preserve">Sincerely,</w:t>
      </w:r>
      <w:r>
        <w:br/>
      </w:r>
      <w:r>
        <w:rPr>
          <w:bCs/>
          <w:b/>
        </w:rPr>
        <w:t xml:space="preserve">John Doe</w:t>
      </w:r>
      <w:r>
        <w:br/>
      </w:r>
      <w:r>
        <w:t xml:space="preserve">[Signature if prin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DR Congo Kinshasa</dc:title>
  <dc:creator/>
  <dc:language>en</dc:language>
  <cp:keywords/>
  <dcterms:created xsi:type="dcterms:W3CDTF">2026-07-20T01:13:14Z</dcterms:created>
  <dcterms:modified xsi:type="dcterms:W3CDTF">2026-07-20T01:13:14Z</dcterms:modified>
</cp:coreProperties>
</file>

<file path=docProps/custom.xml><?xml version="1.0" encoding="utf-8"?>
<Properties xmlns="http://schemas.openxmlformats.org/officeDocument/2006/custom-properties" xmlns:vt="http://schemas.openxmlformats.org/officeDocument/2006/docPropsVTypes"/>
</file>